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Link</w:t>
      </w:r>
    </w:p>
    <w:p>
      <w:pPr>
        <w:pStyle w:val="BodyText"/>
      </w:pPr>
      <w:r>
        <w:t xml:space="preserve">Date: [Insert Date]</w:t>
      </w:r>
    </w:p>
    <w:p>
      <w:pPr>
        <w:pStyle w:val="BodyText"/>
      </w:pPr>
      <w:r>
        <w:t xml:space="preserve">Recruitment Team</w:t>
      </w:r>
      <w:r>
        <w:br/>
      </w:r>
      <w:r>
        <w:t xml:space="preserve">[Company Name]</w:t>
      </w:r>
      <w:r>
        <w:br/>
      </w:r>
      <w:r>
        <w:t xml:space="preserve">[Company Address]</w:t>
      </w:r>
      <w:r>
        <w:br/>
      </w:r>
      <w:r>
        <w:t xml:space="preserve">Melbourne, Victoria, Australia</w:t>
      </w:r>
    </w:p>
    <w:bookmarkStart w:id="20" w:name="X9c6ce0685c1233288e94d7c16fe11c077d89f54"/>
    <w:p>
      <w:pPr>
        <w:pStyle w:val="Heading2"/>
      </w:pPr>
      <w:r>
        <w:t xml:space="preserve">Application for Computer Engineer Position</w:t>
      </w:r>
    </w:p>
    <w:p>
      <w:pPr>
        <w:pStyle w:val="FirstParagraph"/>
      </w:pPr>
      <w:r>
        <w:t xml:space="preserve">Dear Hiring Manager,</w:t>
      </w:r>
    </w:p>
    <w:p>
      <w:pPr>
        <w:pStyle w:val="BodyText"/>
      </w:pPr>
      <w:r>
        <w:t xml:space="preserve">I am writing to express my enthusiastic interest in the Computer Engineer position at [Company Name] in Melbourne, Australia. As a highly motivated and technically proficient professional with over [X years] of experience in software development, systems design, and emerging technologies, I am eager to contribute my expertise to a forward-thinking organization like yours. Melbourne’s thriving tech ecosystem and commitment to innovation align perfectly with my career goals, making this opportunity particularly compelling.</w:t>
      </w:r>
    </w:p>
    <w:p>
      <w:pPr>
        <w:pStyle w:val="BodyText"/>
      </w:pPr>
      <w:r>
        <w:t xml:space="preserve">As a Computer Engineer based in Australia Melbourne, I have dedicated my career to solving complex technical challenges while fostering creativity and efficiency in software and hardware solutions. My background spans multiple domains, including cloud computing, artificial intelligence (AI), cybersecurity, and embedded systems. I have consistently delivered results by leveraging cutting-edge tools such as Python, Java, C++, Docker, Kubernetes, and machine learning frameworks like TensorFlow. These skills have enabled me to design scalable systems that meet the demands of modern businesses while adhering to industry standards.</w:t>
      </w:r>
    </w:p>
    <w:p>
      <w:pPr>
        <w:pStyle w:val="BodyText"/>
      </w:pPr>
      <w:r>
        <w:t xml:space="preserve">One of my most notable achievements was leading a team to develop a cloud-native application for a Melbourne-based startup in 2023. This project required integrating microservices architecture with real-time data analytics, which ultimately reduced operational costs by 30% and improved user engagement metrics by 45%. The success of this initiative highlighted my ability to bridge the gap between technical innovation and business objectives—a core value I strive to uphold in every role.</w:t>
      </w:r>
    </w:p>
    <w:p>
      <w:pPr>
        <w:pStyle w:val="BodyText"/>
      </w:pPr>
      <w:r>
        <w:t xml:space="preserve">What excites me most about [Company Name] is its reputation as a leader in [mention specific industry or technology, e.g., "sustainable tech solutions" or "AI-driven healthcare platforms"]. Melbourne has become a global hub for technological advancement, with companies like yours at the forefront of shaping the future. I am particularly drawn to your focus on [specific project, product, or mission], as it reflects my own passion for creating technology that positively impacts society. My experience in [relevant skill or project] directly aligns with this vision.</w:t>
      </w:r>
    </w:p>
    <w:p>
      <w:pPr>
        <w:pStyle w:val="BodyText"/>
      </w:pPr>
      <w:r>
        <w:t xml:space="preserve">My journey as a Computer Engineer in Australia has been defined by a commitment to continuous learning and adaptability. I have kept pace with the rapid evolution of the tech industry by staying updated on emerging trends such as quantum computing, edge computing, and blockchain. For instance, I recently completed a certification in [relevant course or technology], which deepened my understanding of [specific area]. This proactive approach ensures that I remain at the forefront of innovation and can contribute effectively to your team’s goals.</w:t>
      </w:r>
    </w:p>
    <w:p>
      <w:pPr>
        <w:pStyle w:val="BodyText"/>
      </w:pPr>
      <w:r>
        <w:t xml:space="preserve">In addition to technical expertise, I bring strong collaborative skills and a passion for mentoring junior engineers. During my tenure at [Previous Company], I spearheaded a mentorship program that helped new hires accelerate their onboarding process by 50%. This experience reinforced my belief in the importance of knowledge sharing and teamwork, which are essential for driving progress in any organization.</w:t>
      </w:r>
    </w:p>
    <w:p>
      <w:pPr>
        <w:pStyle w:val="BodyText"/>
      </w:pPr>
      <w:r>
        <w:t xml:space="preserve">Melbourne’s dynamic tech landscape has always been a source of inspiration for me. The city’s vibrant startup culture, world-class universities, and government initiatives to promote digital transformation create an environment where creativity thrives. I have actively engaged with local tech communities through events such as [mention specific conferences or meetups], which have allowed me to connect with industry leaders and stay informed about the latest developments. This connection to Melbourne’s tech ecosystem is a significant asset that I would bring to [Company Name].</w:t>
      </w:r>
    </w:p>
    <w:p>
      <w:pPr>
        <w:pStyle w:val="BodyText"/>
      </w:pPr>
      <w:r>
        <w:t xml:space="preserve">I am particularly impressed by [Company Name]’s dedication to [specific value, e.g., "sustainability", "customer-centric solutions", or "innovation"]. As a Computer Engineer, I am deeply committed to creating solutions that are not only technically sound but also ethically responsible. My work has always prioritized accessibility, security, and scalability—principles that resonate with your organization’s mission.</w:t>
      </w:r>
    </w:p>
    <w:p>
      <w:pPr>
        <w:pStyle w:val="BodyText"/>
      </w:pPr>
      <w:r>
        <w:t xml:space="preserve">Finally, I would like to express my enthusiasm for the opportunity to contribute to [Company Name]’s continued success. I am confident that my technical skills, problem-solving mindset, and alignment with Australia Melbourne’s innovative spirit make me a strong candidate for this role. I would welcome the chance to discuss how my background and vision can add value to your team.</w:t>
      </w:r>
    </w:p>
    <w:p>
      <w:pPr>
        <w:pStyle w:val="BodyText"/>
      </w:pPr>
      <w:r>
        <w:t xml:space="preserve">Thank you for considering my application. I look forward to the possibility of contributing to [Company Name]’s mission and growing alongside a team that values excellence, creativity, and impact.</w:t>
      </w:r>
    </w:p>
    <w:p>
      <w:pPr>
        <w:pStyle w:val="BodyText"/>
      </w:pPr>
      <w:r>
        <w:t xml:space="preserve">Sincerely,</w:t>
      </w:r>
      <w:r>
        <w:br/>
      </w:r>
      <w:r>
        <w:t xml:space="preserve">Your Name</w:t>
      </w:r>
    </w:p>
    <w:p>
      <w:pPr>
        <w:pStyle w:val="BodyText"/>
      </w:pPr>
      <w:r>
        <w:t xml:space="preserve">Word count: [Insert Word Cou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30T10:28:41Z</dcterms:created>
  <dcterms:modified xsi:type="dcterms:W3CDTF">2026-04-30T10:28:41Z</dcterms:modified>
</cp:coreProperties>
</file>

<file path=docProps/custom.xml><?xml version="1.0" encoding="utf-8"?>
<Properties xmlns="http://schemas.openxmlformats.org/officeDocument/2006/custom-properties" xmlns:vt="http://schemas.openxmlformats.org/officeDocument/2006/docPropsVTypes"/>
</file>